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404040" w:themeColor="text1" w:themeTint="BF"/>
  <w:body>
    <w:p w14:paraId="7A5106EF" w14:textId="1FE6526E" w:rsidR="00F3551B" w:rsidRDefault="00F3551B"/>
    <w:p w14:paraId="0D324005" w14:textId="14BEAEC7" w:rsidR="00F3551B" w:rsidRDefault="00F3551B">
      <w:r>
        <w:br w:type="page"/>
      </w:r>
    </w:p>
    <w:p w14:paraId="191211D5" w14:textId="41F832E9" w:rsidR="00952E78" w:rsidRDefault="00F80558">
      <w:r>
        <w:rPr>
          <w:noProof/>
        </w:rPr>
        <w:lastRenderedPageBreak/>
        <w:drawing>
          <wp:anchor distT="0" distB="0" distL="114300" distR="114300" simplePos="0" relativeHeight="251666432" behindDoc="0" locked="0" layoutInCell="1" allowOverlap="1" wp14:anchorId="570401DD" wp14:editId="69C5F5AD">
            <wp:simplePos x="0" y="0"/>
            <wp:positionH relativeFrom="page">
              <wp:align>right</wp:align>
            </wp:positionH>
            <wp:positionV relativeFrom="paragraph">
              <wp:posOffset>1970617</wp:posOffset>
            </wp:positionV>
            <wp:extent cx="1907000" cy="2104648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20982883">
                      <a:off x="0" y="0"/>
                      <a:ext cx="1907000" cy="21046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7456" behindDoc="0" locked="0" layoutInCell="1" allowOverlap="1" wp14:anchorId="44F2798F" wp14:editId="3E4C5AD4">
            <wp:simplePos x="0" y="0"/>
            <wp:positionH relativeFrom="column">
              <wp:posOffset>7009553</wp:posOffset>
            </wp:positionH>
            <wp:positionV relativeFrom="paragraph">
              <wp:posOffset>4147820</wp:posOffset>
            </wp:positionV>
            <wp:extent cx="1710266" cy="1710266"/>
            <wp:effectExtent l="0" t="38100" r="99695" b="444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83461">
                      <a:off x="0" y="0"/>
                      <a:ext cx="1710266" cy="17102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E41DF6B" wp14:editId="6074A646">
                <wp:simplePos x="0" y="0"/>
                <wp:positionH relativeFrom="margin">
                  <wp:align>center</wp:align>
                </wp:positionH>
                <wp:positionV relativeFrom="paragraph">
                  <wp:posOffset>1725084</wp:posOffset>
                </wp:positionV>
                <wp:extent cx="9020175" cy="2480733"/>
                <wp:effectExtent l="0" t="0" r="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020175" cy="248073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1F08F44" w14:textId="77777777" w:rsidR="00F80558" w:rsidRPr="00F80558" w:rsidRDefault="002D7E7B" w:rsidP="002D7E7B">
                            <w:pPr>
                              <w:jc w:val="center"/>
                              <w:rPr>
                                <w:rFonts w:ascii="Spaceboy" w:hAnsi="Spaceboy"/>
                                <w:b/>
                                <w:bCs/>
                                <w:color w:val="C9C9C9"/>
                                <w:sz w:val="96"/>
                                <w:szCs w:val="96"/>
                                <w14:textOutline w14:w="38100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F80558">
                              <w:rPr>
                                <w:rFonts w:ascii="Spaceboy" w:hAnsi="Spaceboy"/>
                                <w:b/>
                                <w:bCs/>
                                <w:color w:val="C9C9C9"/>
                                <w:sz w:val="96"/>
                                <w:szCs w:val="96"/>
                                <w14:textOutline w14:w="38100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YOU FELL INTO </w:t>
                            </w:r>
                          </w:p>
                          <w:p w14:paraId="3FAED77E" w14:textId="71D42085" w:rsidR="002D7E7B" w:rsidRPr="00F80558" w:rsidRDefault="002D7E7B" w:rsidP="002D7E7B">
                            <w:pPr>
                              <w:jc w:val="center"/>
                              <w:rPr>
                                <w:rFonts w:ascii="Spaceboy" w:hAnsi="Spaceboy"/>
                                <w:b/>
                                <w:bCs/>
                                <w:color w:val="C9C9C9"/>
                                <w:sz w:val="96"/>
                                <w:szCs w:val="96"/>
                                <w14:textOutline w14:w="38100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F80558">
                              <w:rPr>
                                <w:rFonts w:ascii="Spaceboy" w:hAnsi="Spaceboy"/>
                                <w:b/>
                                <w:bCs/>
                                <w:color w:val="C9C9C9"/>
                                <w:sz w:val="96"/>
                                <w:szCs w:val="96"/>
                                <w14:textOutline w14:w="38100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A PIT!!!</w:t>
                            </w:r>
                          </w:p>
                          <w:p w14:paraId="79F9F3A6" w14:textId="77777777" w:rsidR="002D7E7B" w:rsidRPr="00F80558" w:rsidRDefault="002D7E7B">
                            <w:pPr>
                              <w:rPr>
                                <w:rFonts w:ascii="Spaceboy" w:hAnsi="Spaceboy"/>
                                <w:color w:val="C9C9C9"/>
                                <w:sz w:val="110"/>
                                <w:szCs w:val="11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E41DF6B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0;margin-top:135.85pt;width:710.25pt;height:195.35pt;z-index:25166540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" filled="f" stroked="f" strokeweight=".5pt">
                <v:textbox>
                  <w:txbxContent>
                    <w:p w14:paraId="71F08F44" w14:textId="77777777" w:rsidR="00F80558" w:rsidRPr="00F80558" w:rsidRDefault="002D7E7B" w:rsidP="002D7E7B">
                      <w:pPr>
                        <w:jc w:val="center"/>
                        <w:rPr>
                          <w:rFonts w:ascii="Spaceboy" w:hAnsi="Spaceboy"/>
                          <w:b/>
                          <w:bCs/>
                          <w:color w:val="C9C9C9"/>
                          <w:sz w:val="96"/>
                          <w:szCs w:val="96"/>
                          <w14:textOutline w14:w="38100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F80558">
                        <w:rPr>
                          <w:rFonts w:ascii="Spaceboy" w:hAnsi="Spaceboy"/>
                          <w:b/>
                          <w:bCs/>
                          <w:color w:val="C9C9C9"/>
                          <w:sz w:val="96"/>
                          <w:szCs w:val="96"/>
                          <w14:textOutline w14:w="38100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 xml:space="preserve">YOU FELL INTO </w:t>
                      </w:r>
                    </w:p>
                    <w:p w14:paraId="3FAED77E" w14:textId="71D42085" w:rsidR="002D7E7B" w:rsidRPr="00F80558" w:rsidRDefault="002D7E7B" w:rsidP="002D7E7B">
                      <w:pPr>
                        <w:jc w:val="center"/>
                        <w:rPr>
                          <w:rFonts w:ascii="Spaceboy" w:hAnsi="Spaceboy"/>
                          <w:b/>
                          <w:bCs/>
                          <w:color w:val="C9C9C9"/>
                          <w:sz w:val="96"/>
                          <w:szCs w:val="96"/>
                          <w14:textOutline w14:w="38100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F80558">
                        <w:rPr>
                          <w:rFonts w:ascii="Spaceboy" w:hAnsi="Spaceboy"/>
                          <w:b/>
                          <w:bCs/>
                          <w:color w:val="C9C9C9"/>
                          <w:sz w:val="96"/>
                          <w:szCs w:val="96"/>
                          <w14:textOutline w14:w="38100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A PIT!!!</w:t>
                      </w:r>
                    </w:p>
                    <w:p w14:paraId="79F9F3A6" w14:textId="77777777" w:rsidR="002D7E7B" w:rsidRPr="00F80558" w:rsidRDefault="002D7E7B">
                      <w:pPr>
                        <w:rPr>
                          <w:rFonts w:ascii="Spaceboy" w:hAnsi="Spaceboy"/>
                          <w:color w:val="C9C9C9"/>
                          <w:sz w:val="110"/>
                          <w:szCs w:val="11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0817FC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B5A98F1" wp14:editId="55437804">
                <wp:simplePos x="0" y="0"/>
                <wp:positionH relativeFrom="margin">
                  <wp:align>center</wp:align>
                </wp:positionH>
                <wp:positionV relativeFrom="paragraph">
                  <wp:posOffset>168910</wp:posOffset>
                </wp:positionV>
                <wp:extent cx="9135533" cy="1498600"/>
                <wp:effectExtent l="0" t="0" r="0" b="63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35533" cy="1498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EE99DA1" w14:textId="2435C621" w:rsidR="000817FC" w:rsidRPr="00F80558" w:rsidRDefault="000817FC" w:rsidP="000817FC">
                            <w:pPr>
                              <w:jc w:val="center"/>
                              <w:rPr>
                                <w:rFonts w:ascii="Spaceboy" w:hAnsi="Spaceboy"/>
                                <w:color w:val="D47F4A"/>
                                <w:sz w:val="144"/>
                                <w:szCs w:val="144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F80558">
                              <w:rPr>
                                <w:rFonts w:ascii="Spaceboy" w:hAnsi="Spaceboy"/>
                                <w:bCs/>
                                <w:color w:val="D47F4A"/>
                                <w:sz w:val="144"/>
                                <w:szCs w:val="144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GAME  OVER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5A98F1" id="Text Box 2" o:spid="_x0000_s1027" type="#_x0000_t202" style="position:absolute;margin-left:0;margin-top:13.3pt;width:719.35pt;height:118pt;z-index:25166950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" filled="f" stroked="f" strokeweight=".5pt">
                <v:textbox>
                  <w:txbxContent>
                    <w:p w14:paraId="2EE99DA1" w14:textId="2435C621" w:rsidR="000817FC" w:rsidRPr="00F80558" w:rsidRDefault="000817FC" w:rsidP="000817FC">
                      <w:pPr>
                        <w:jc w:val="center"/>
                        <w:rPr>
                          <w:rFonts w:ascii="Spaceboy" w:hAnsi="Spaceboy"/>
                          <w:color w:val="D47F4A"/>
                          <w:sz w:val="144"/>
                          <w:szCs w:val="144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F80558">
                        <w:rPr>
                          <w:rFonts w:ascii="Spaceboy" w:hAnsi="Spaceboy"/>
                          <w:bCs/>
                          <w:color w:val="D47F4A"/>
                          <w:sz w:val="144"/>
                          <w:szCs w:val="144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GAME  OVER!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D4333">
        <w:rPr>
          <w:noProof/>
        </w:rPr>
        <w:drawing>
          <wp:anchor distT="0" distB="0" distL="114300" distR="114300" simplePos="0" relativeHeight="251657215" behindDoc="1" locked="0" layoutInCell="1" allowOverlap="1" wp14:anchorId="4D154D65" wp14:editId="306C7664">
            <wp:simplePos x="0" y="0"/>
            <wp:positionH relativeFrom="page">
              <wp:align>right</wp:align>
            </wp:positionH>
            <wp:positionV relativeFrom="paragraph">
              <wp:posOffset>-914400</wp:posOffset>
            </wp:positionV>
            <wp:extent cx="10038080" cy="6838950"/>
            <wp:effectExtent l="0" t="0" r="127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38080" cy="6838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52E78">
        <w:rPr>
          <w:noProof/>
        </w:rPr>
        <w:drawing>
          <wp:anchor distT="0" distB="0" distL="114300" distR="114300" simplePos="0" relativeHeight="251661312" behindDoc="0" locked="0" layoutInCell="1" allowOverlap="1" wp14:anchorId="14BBCF86" wp14:editId="7EF2346F">
            <wp:simplePos x="0" y="0"/>
            <wp:positionH relativeFrom="column">
              <wp:posOffset>-3686175</wp:posOffset>
            </wp:positionH>
            <wp:positionV relativeFrom="paragraph">
              <wp:posOffset>4333875</wp:posOffset>
            </wp:positionV>
            <wp:extent cx="6848475" cy="1978025"/>
            <wp:effectExtent l="0" t="0" r="9525" b="317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782"/>
                    <a:stretch/>
                  </pic:blipFill>
                  <pic:spPr bwMode="auto">
                    <a:xfrm flipH="1">
                      <a:off x="0" y="0"/>
                      <a:ext cx="6848475" cy="19780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52E78">
        <w:rPr>
          <w:noProof/>
        </w:rPr>
        <w:drawing>
          <wp:anchor distT="0" distB="0" distL="114300" distR="114300" simplePos="0" relativeHeight="251659264" behindDoc="0" locked="0" layoutInCell="1" allowOverlap="1" wp14:anchorId="6162FB63" wp14:editId="3CD60D91">
            <wp:simplePos x="0" y="0"/>
            <wp:positionH relativeFrom="column">
              <wp:posOffset>1743075</wp:posOffset>
            </wp:positionH>
            <wp:positionV relativeFrom="paragraph">
              <wp:posOffset>4324350</wp:posOffset>
            </wp:positionV>
            <wp:extent cx="8229600" cy="1978025"/>
            <wp:effectExtent l="0" t="0" r="0" b="317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1978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952E78" w:rsidSect="00952E78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paceboy">
    <w:panose1 w:val="00000400000000000000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6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tzCxsDAwNTIwM7BU0lEKTi0uzszPAykwrAUAGOi+TiwAAAA="/>
  </w:docVars>
  <w:rsids>
    <w:rsidRoot w:val="00952E78"/>
    <w:rsid w:val="000817FC"/>
    <w:rsid w:val="002D7E7B"/>
    <w:rsid w:val="00952E78"/>
    <w:rsid w:val="00BD4333"/>
    <w:rsid w:val="00F3551B"/>
    <w:rsid w:val="00F80558"/>
    <w:rsid w:val="00FA5F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426352"/>
  <w15:chartTrackingRefBased/>
  <w15:docId w15:val="{A5356C50-6F9D-4D5A-B929-FE76B0B67B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z Hered</dc:creator>
  <cp:keywords/>
  <dc:description/>
  <cp:lastModifiedBy>Paolo Edni Andryn  V. Espiritu</cp:lastModifiedBy>
  <cp:revision>3</cp:revision>
  <dcterms:created xsi:type="dcterms:W3CDTF">2020-12-06T10:58:00Z</dcterms:created>
  <dcterms:modified xsi:type="dcterms:W3CDTF">2020-12-09T09:23:00Z</dcterms:modified>
</cp:coreProperties>
</file>